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dd3bb1cfc726dae52302ebce9728bdd3a889b20"/>
      <w:r>
        <w:t xml:space="preserve">Survey Name: Long_Exhaustive_Sample_Survey</w:t>
      </w:r>
      <w:r>
        <w:br/>
      </w:r>
      <w:r>
        <w:t xml:space="preserve">Number of Respondents: 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[["Table"]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_colored_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data export tag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recode value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6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 See Appendix Q7_1673874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 See Appendix Q7_25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7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ultiple choice multiple answer ques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-select box question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3_family_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a data export tag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NA - I want to tell you about the specific ways in which my family is so incredibly uncool. See Appendix Q16_-2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ultiple choice multiple answer question. Do you eat inedible things from time to time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[["Table"]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single answer question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ag and drop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39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opdown question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and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NA-option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26.9%</w:t>
            </w:r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40.9%</w:t>
            </w:r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48.3%</w:t>
            </w:r>
          </w:p>
        </w:tc>
        <w:tc>
          <w:p>
            <w:pPr>
              <w:pStyle w:val="Compact"/>
              <w:jc w:val="left"/>
            </w:pPr>
            <w:r>
              <w:t xml:space="preserve">34.5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44.4%</w:t>
            </w:r>
          </w:p>
        </w:tc>
        <w:tc>
          <w:p>
            <w:pPr>
              <w:pStyle w:val="Compact"/>
              <w:jc w:val="left"/>
            </w:pPr>
            <w:r>
              <w:t xml:space="preserve">18.5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35.7%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's your favorite academic subject? Fill in the blank with it, and rate it on this complicated scale for me, bruh. See Appendix Q26_5_TEXT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vertically minimal matrix single answer question. Rank the following activities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 fetishized relationship with these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encing life, and occasionally reflecting on it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single answer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8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nozzberries_4_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a data export tag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multiple answer question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8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body might eat 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are y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don't have se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Dolphin" is code for "avocado" in the Hitchhikers Guide to the Galax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n avocado-alien tru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's talk avocadoes ;)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0_cooking_sty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a data export tag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and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NA option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54.5%</w:t>
            </w:r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75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73.3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59.5%</w:t>
            </w:r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70.2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71.7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 the name of one of your friends below and choose how you think they'd like to be eaten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73.9%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Do you want to see a rainbow on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 See Appendix Q45_5_3_TEXT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3#1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 or is not a pattern that would look cool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7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8_jellyfish_though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8T01:14:35Z</dcterms:created>
  <dcterms:modified xsi:type="dcterms:W3CDTF">2021-02-08T0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